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A5D71" w14:textId="75E7DB76" w:rsidR="001B0F03" w:rsidRDefault="001B0F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07D7DCC3">
                <wp:simplePos x="0" y="0"/>
                <wp:positionH relativeFrom="column">
                  <wp:posOffset>1943100</wp:posOffset>
                </wp:positionH>
                <wp:positionV relativeFrom="paragraph">
                  <wp:posOffset>198120</wp:posOffset>
                </wp:positionV>
                <wp:extent cx="3451860" cy="8610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861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6CA2A4E5" w:rsidR="001B0F03" w:rsidRPr="001B0F03" w:rsidRDefault="001D17E0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Appointment</w:t>
                            </w:r>
                            <w:r w:rsidR="001B0F03" w:rsidRPr="001B0F03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3pt;margin-top:15.6pt;width:271.8pt;height:6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" fillcolor="white [3201]" stroked="f" strokeweight=".5pt">
                <v:textbox>
                  <w:txbxContent>
                    <w:p w14:paraId="418B868E" w14:textId="6CA2A4E5" w:rsidR="001B0F03" w:rsidRPr="001B0F03" w:rsidRDefault="001D17E0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Appointment</w:t>
                      </w:r>
                      <w:r w:rsidR="001B0F03" w:rsidRPr="001B0F03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 w:rsidR="002052D7">
        <w:rPr>
          <w:noProof/>
        </w:rPr>
        <w:drawing>
          <wp:inline distT="0" distB="0" distL="0" distR="0" wp14:anchorId="5ADB444A" wp14:editId="202FC48B">
            <wp:extent cx="1861214" cy="1043940"/>
            <wp:effectExtent l="0" t="0" r="5715" b="381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57" t="16103" r="15498" b="17241"/>
                    <a:stretch/>
                  </pic:blipFill>
                  <pic:spPr bwMode="auto">
                    <a:xfrm>
                      <a:off x="0" y="0"/>
                      <a:ext cx="1870913" cy="1049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788"/>
      </w:tblGrid>
      <w:tr w:rsidR="001B0F03" w14:paraId="53A03A38" w14:textId="77777777" w:rsidTr="008F60A3">
        <w:tc>
          <w:tcPr>
            <w:tcW w:w="1413" w:type="dxa"/>
          </w:tcPr>
          <w:p w14:paraId="318FA034" w14:textId="77777777" w:rsidR="001B0F03" w:rsidRPr="001B0F03" w:rsidRDefault="001B0F03">
            <w:pPr>
              <w:rPr>
                <w:rFonts w:ascii="Century Gothic" w:hAnsi="Century Gothic"/>
              </w:rPr>
            </w:pPr>
            <w:r w:rsidRPr="00DA3DE6">
              <w:rPr>
                <w:rFonts w:ascii="Century Gothic" w:hAnsi="Century Gothic"/>
                <w:sz w:val="32"/>
              </w:rPr>
              <w:t>Name</w:t>
            </w:r>
          </w:p>
        </w:tc>
        <w:tc>
          <w:tcPr>
            <w:tcW w:w="8788" w:type="dxa"/>
          </w:tcPr>
          <w:p w14:paraId="6E01BC43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44E65521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977"/>
        <w:gridCol w:w="4677"/>
      </w:tblGrid>
      <w:tr w:rsidR="001B0F03" w14:paraId="62C5F457" w14:textId="77777777" w:rsidTr="00FD2620">
        <w:tc>
          <w:tcPr>
            <w:tcW w:w="988" w:type="dxa"/>
          </w:tcPr>
          <w:p w14:paraId="535CA436" w14:textId="77777777" w:rsidR="001B0F03" w:rsidRPr="001B0F03" w:rsidRDefault="001B0F03">
            <w:pPr>
              <w:rPr>
                <w:rFonts w:ascii="Century Gothic" w:hAnsi="Century Gothic"/>
                <w:sz w:val="36"/>
                <w:szCs w:val="36"/>
              </w:rPr>
            </w:pPr>
            <w:r w:rsidRPr="00DA3DE6">
              <w:rPr>
                <w:rFonts w:ascii="Century Gothic" w:hAnsi="Century Gothic"/>
                <w:sz w:val="28"/>
                <w:szCs w:val="36"/>
              </w:rPr>
              <w:t>Age</w:t>
            </w:r>
          </w:p>
        </w:tc>
        <w:tc>
          <w:tcPr>
            <w:tcW w:w="1559" w:type="dxa"/>
          </w:tcPr>
          <w:p w14:paraId="24148190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  <w:tc>
          <w:tcPr>
            <w:tcW w:w="2977" w:type="dxa"/>
          </w:tcPr>
          <w:p w14:paraId="41BB31E7" w14:textId="2EDA7466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28"/>
                <w:szCs w:val="36"/>
              </w:rPr>
              <w:t xml:space="preserve">Today’s </w:t>
            </w:r>
            <w:r w:rsidR="006B3921">
              <w:rPr>
                <w:rFonts w:ascii="Century Gothic" w:hAnsi="Century Gothic"/>
                <w:sz w:val="28"/>
                <w:szCs w:val="36"/>
              </w:rPr>
              <w:t>Date</w:t>
            </w:r>
          </w:p>
        </w:tc>
        <w:tc>
          <w:tcPr>
            <w:tcW w:w="4677" w:type="dxa"/>
          </w:tcPr>
          <w:p w14:paraId="4576346C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5F3B9707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1B0F03" w14:paraId="5D1F1B00" w14:textId="77777777" w:rsidTr="00FD2620">
        <w:tc>
          <w:tcPr>
            <w:tcW w:w="3397" w:type="dxa"/>
          </w:tcPr>
          <w:p w14:paraId="0C1DD731" w14:textId="77777777" w:rsidR="001B0F03" w:rsidRPr="001B0F03" w:rsidRDefault="001B0F03">
            <w:pPr>
              <w:rPr>
                <w:rFonts w:ascii="Century Gothic" w:hAnsi="Century Gothic"/>
                <w:sz w:val="32"/>
                <w:szCs w:val="32"/>
              </w:rPr>
            </w:pPr>
            <w:r w:rsidRPr="001B0F03">
              <w:rPr>
                <w:rFonts w:ascii="Century Gothic" w:hAnsi="Century Gothic"/>
                <w:sz w:val="32"/>
                <w:szCs w:val="32"/>
              </w:rPr>
              <w:t>Parent/Carer Name</w:t>
            </w:r>
          </w:p>
        </w:tc>
        <w:tc>
          <w:tcPr>
            <w:tcW w:w="6804" w:type="dxa"/>
          </w:tcPr>
          <w:p w14:paraId="6FD518A3" w14:textId="77777777" w:rsidR="001B0F03" w:rsidRPr="001B0F03" w:rsidRDefault="001B0F03">
            <w:pPr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6B3921" w14:paraId="0DC60282" w14:textId="77777777" w:rsidTr="00FD2620">
        <w:tc>
          <w:tcPr>
            <w:tcW w:w="3397" w:type="dxa"/>
          </w:tcPr>
          <w:p w14:paraId="0D5BBD86" w14:textId="69E45E19" w:rsidR="006B3921" w:rsidRPr="001B0F03" w:rsidRDefault="008E482B">
            <w:pPr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77777777" w:rsidR="006B3921" w:rsidRPr="006B3921" w:rsidRDefault="006B3921">
            <w:pPr>
              <w:rPr>
                <w:rFonts w:ascii="Century Gothic" w:hAnsi="Century Gothic"/>
                <w:b/>
                <w:sz w:val="24"/>
                <w:szCs w:val="32"/>
              </w:rPr>
            </w:pPr>
          </w:p>
        </w:tc>
      </w:tr>
      <w:tr w:rsidR="001B0F03" w14:paraId="72974A39" w14:textId="77777777" w:rsidTr="00FD2620">
        <w:tc>
          <w:tcPr>
            <w:tcW w:w="3397" w:type="dxa"/>
          </w:tcPr>
          <w:p w14:paraId="005AF7C4" w14:textId="40DED08D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</w:t>
            </w:r>
            <w:r w:rsidR="001B0F03" w:rsidRPr="001B0F03">
              <w:rPr>
                <w:rFonts w:ascii="Century Gothic" w:hAnsi="Century Gothic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77777777" w:rsidR="001B0F03" w:rsidRPr="006B3921" w:rsidRDefault="001B0F0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</w:tbl>
    <w:tbl>
      <w:tblPr>
        <w:tblW w:w="16181" w:type="dxa"/>
        <w:tblLook w:val="04A0" w:firstRow="1" w:lastRow="0" w:firstColumn="1" w:lastColumn="0" w:noHBand="0" w:noVBand="1"/>
      </w:tblPr>
      <w:tblGrid>
        <w:gridCol w:w="863"/>
        <w:gridCol w:w="862"/>
        <w:gridCol w:w="2528"/>
        <w:gridCol w:w="850"/>
        <w:gridCol w:w="567"/>
        <w:gridCol w:w="3686"/>
        <w:gridCol w:w="321"/>
        <w:gridCol w:w="236"/>
        <w:gridCol w:w="331"/>
        <w:gridCol w:w="557"/>
        <w:gridCol w:w="236"/>
        <w:gridCol w:w="400"/>
        <w:gridCol w:w="400"/>
        <w:gridCol w:w="3777"/>
        <w:gridCol w:w="567"/>
      </w:tblGrid>
      <w:tr w:rsidR="001D17E0" w:rsidRPr="001D17E0" w14:paraId="5DFEAA11" w14:textId="77777777" w:rsidTr="001D17E0">
        <w:trPr>
          <w:trHeight w:val="345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4A7" w14:textId="77777777" w:rsid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u w:val="single"/>
                <w:lang w:eastAsia="en-GB"/>
              </w:rPr>
            </w:pPr>
          </w:p>
          <w:p w14:paraId="05EF936F" w14:textId="734C62F5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u w:val="single"/>
                <w:lang w:eastAsia="en-GB"/>
              </w:rPr>
              <w:t xml:space="preserve">Living Situation </w:t>
            </w:r>
            <w:r w:rsidRPr="001D17E0"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lang w:eastAsia="en-GB"/>
              </w:rPr>
              <w:t>(please tick on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BE99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u w:val="single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D30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0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1036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9879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1DEA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908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0BFA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2360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047F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6830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D17E0" w:rsidRPr="001D17E0" w14:paraId="36FAE436" w14:textId="77777777" w:rsidTr="00743EF0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0DCF2399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At home with Mum &amp; Da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5E956638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247F50AE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Shared custody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44CE3CAF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D17E0" w:rsidRPr="001D17E0" w14:paraId="2F1B037C" w14:textId="77777777" w:rsidTr="00743EF0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6D6E3"/>
            <w:noWrap/>
            <w:vAlign w:val="bottom"/>
            <w:hideMark/>
          </w:tcPr>
          <w:p w14:paraId="5211AEE7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At home with Mum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0B6FB21B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571075A5" w14:textId="759975C8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Living with Relative</w:t>
            </w:r>
          </w:p>
        </w:tc>
        <w:tc>
          <w:tcPr>
            <w:tcW w:w="3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2D7E31DB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5D4B5C26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D17E0" w:rsidRPr="001D17E0" w14:paraId="2D73AFFA" w14:textId="77777777" w:rsidTr="00743EF0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3A61722E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At home with Dad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47662926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354579DC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lang w:eastAsia="en-GB"/>
              </w:rPr>
              <w:t>Living in Care Part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4560CBB5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D17E0" w:rsidRPr="001D17E0" w14:paraId="38F82B08" w14:textId="77777777" w:rsidTr="00743EF0">
        <w:trPr>
          <w:gridAfter w:val="6"/>
          <w:wAfter w:w="5937" w:type="dxa"/>
          <w:trHeight w:val="345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DFC3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22C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8F40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B5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766D6B7B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5EC13D66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Living in Care Full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365D6BAA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</w:tbl>
    <w:p w14:paraId="075B183E" w14:textId="4CBDA571" w:rsidR="001D17E0" w:rsidRDefault="001D17E0" w:rsidP="00FD2620">
      <w:pPr>
        <w:spacing w:after="0" w:line="240" w:lineRule="auto"/>
        <w:rPr>
          <w:sz w:val="16"/>
        </w:rPr>
      </w:pPr>
    </w:p>
    <w:p w14:paraId="2280AC41" w14:textId="77777777" w:rsidR="001D17E0" w:rsidRPr="00FD2620" w:rsidRDefault="001D17E0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1701"/>
      </w:tblGrid>
      <w:tr w:rsidR="001B0F03" w14:paraId="721771B0" w14:textId="77777777" w:rsidTr="00FD2620">
        <w:tc>
          <w:tcPr>
            <w:tcW w:w="8500" w:type="dxa"/>
          </w:tcPr>
          <w:p w14:paraId="051DB611" w14:textId="0B460698" w:rsidR="001B0F03" w:rsidRPr="00E73193" w:rsidRDefault="00FD2620">
            <w:pPr>
              <w:rPr>
                <w:rFonts w:ascii="Century Gothic" w:hAnsi="Century Gothic"/>
                <w:sz w:val="24"/>
                <w:szCs w:val="28"/>
              </w:rPr>
            </w:pPr>
            <w:r w:rsidRPr="00E73193">
              <w:rPr>
                <w:rFonts w:ascii="Century Gothic" w:hAnsi="Century Gothic"/>
                <w:sz w:val="24"/>
                <w:szCs w:val="28"/>
              </w:rPr>
              <w:t xml:space="preserve">If </w:t>
            </w:r>
            <w:r w:rsidR="00D42019">
              <w:rPr>
                <w:rFonts w:ascii="Century Gothic" w:hAnsi="Century Gothic"/>
                <w:sz w:val="24"/>
                <w:szCs w:val="28"/>
              </w:rPr>
              <w:t xml:space="preserve">your </w:t>
            </w:r>
            <w:r w:rsidRPr="00E73193">
              <w:rPr>
                <w:rFonts w:ascii="Century Gothic" w:hAnsi="Century Gothic"/>
                <w:sz w:val="24"/>
                <w:szCs w:val="28"/>
              </w:rPr>
              <w:t>child</w:t>
            </w:r>
            <w:r w:rsidR="008F60A3">
              <w:rPr>
                <w:rFonts w:ascii="Century Gothic" w:hAnsi="Century Gothic"/>
                <w:sz w:val="24"/>
                <w:szCs w:val="28"/>
              </w:rPr>
              <w:t xml:space="preserve"> is</w:t>
            </w:r>
            <w:r w:rsidRPr="00E73193">
              <w:rPr>
                <w:rFonts w:ascii="Century Gothic" w:hAnsi="Century Gothic"/>
                <w:sz w:val="24"/>
                <w:szCs w:val="28"/>
              </w:rPr>
              <w:t xml:space="preserve"> under 14</w:t>
            </w:r>
            <w:r w:rsidR="001B0F03" w:rsidRPr="00E73193">
              <w:rPr>
                <w:rFonts w:ascii="Century Gothic" w:hAnsi="Century Gothic"/>
                <w:sz w:val="24"/>
                <w:szCs w:val="28"/>
              </w:rPr>
              <w:t xml:space="preserve">, </w:t>
            </w:r>
            <w:r w:rsidRPr="00E73193">
              <w:rPr>
                <w:rFonts w:ascii="Century Gothic" w:hAnsi="Century Gothic"/>
                <w:sz w:val="24"/>
                <w:szCs w:val="28"/>
              </w:rPr>
              <w:t>is parental consent</w:t>
            </w:r>
            <w:r w:rsidR="001B0F03" w:rsidRPr="00E73193">
              <w:rPr>
                <w:rFonts w:ascii="Century Gothic" w:hAnsi="Century Gothic"/>
                <w:sz w:val="24"/>
                <w:szCs w:val="28"/>
              </w:rPr>
              <w:t xml:space="preserve"> given</w:t>
            </w:r>
            <w:r w:rsidRPr="00E73193">
              <w:rPr>
                <w:rFonts w:ascii="Century Gothic" w:hAnsi="Century Gothic"/>
                <w:sz w:val="24"/>
                <w:szCs w:val="28"/>
              </w:rPr>
              <w:t>?</w:t>
            </w:r>
          </w:p>
        </w:tc>
        <w:tc>
          <w:tcPr>
            <w:tcW w:w="1701" w:type="dxa"/>
          </w:tcPr>
          <w:p w14:paraId="5FDE66B7" w14:textId="77777777" w:rsidR="001B0F03" w:rsidRPr="00E73193" w:rsidRDefault="001B0F03" w:rsidP="001B0F03">
            <w:pPr>
              <w:jc w:val="center"/>
              <w:rPr>
                <w:rFonts w:ascii="Century Gothic" w:hAnsi="Century Gothic"/>
                <w:sz w:val="24"/>
              </w:rPr>
            </w:pPr>
            <w:r w:rsidRPr="00E73193">
              <w:rPr>
                <w:rFonts w:ascii="Century Gothic" w:hAnsi="Century Gothic"/>
                <w:b/>
                <w:sz w:val="24"/>
              </w:rPr>
              <w:t>Yes</w:t>
            </w:r>
            <w:r w:rsidR="006B3921" w:rsidRPr="00E73193">
              <w:rPr>
                <w:rFonts w:ascii="Century Gothic" w:hAnsi="Century Gothic"/>
                <w:b/>
                <w:sz w:val="24"/>
              </w:rPr>
              <w:t>/No</w:t>
            </w:r>
          </w:p>
        </w:tc>
      </w:tr>
      <w:tr w:rsidR="001B0F03" w14:paraId="2EF8806E" w14:textId="77777777" w:rsidTr="00FD2620">
        <w:tc>
          <w:tcPr>
            <w:tcW w:w="8500" w:type="dxa"/>
          </w:tcPr>
          <w:p w14:paraId="08716CC5" w14:textId="37370E32" w:rsidR="001B0F03" w:rsidRPr="00E73193" w:rsidRDefault="006B3921">
            <w:pPr>
              <w:rPr>
                <w:rFonts w:ascii="Century Gothic" w:hAnsi="Century Gothic"/>
                <w:sz w:val="24"/>
                <w:szCs w:val="28"/>
              </w:rPr>
            </w:pPr>
            <w:r w:rsidRPr="00E73193">
              <w:rPr>
                <w:rFonts w:ascii="Century Gothic" w:hAnsi="Century Gothic"/>
                <w:sz w:val="24"/>
                <w:szCs w:val="28"/>
              </w:rPr>
              <w:t>Is your child</w:t>
            </w:r>
            <w:r w:rsidR="001B0F03" w:rsidRPr="00E73193">
              <w:rPr>
                <w:rFonts w:ascii="Century Gothic" w:hAnsi="Century Gothic"/>
                <w:sz w:val="24"/>
                <w:szCs w:val="28"/>
              </w:rPr>
              <w:t xml:space="preserve"> happy to </w:t>
            </w:r>
            <w:r w:rsidR="008E482B">
              <w:rPr>
                <w:rFonts w:ascii="Century Gothic" w:hAnsi="Century Gothic"/>
                <w:sz w:val="24"/>
                <w:szCs w:val="28"/>
              </w:rPr>
              <w:t>receive counselling</w:t>
            </w:r>
            <w:r w:rsidR="00FD2620" w:rsidRPr="00E73193">
              <w:rPr>
                <w:rFonts w:ascii="Century Gothic" w:hAnsi="Century Gothic"/>
                <w:sz w:val="24"/>
                <w:szCs w:val="28"/>
              </w:rPr>
              <w:t>?</w:t>
            </w:r>
          </w:p>
        </w:tc>
        <w:tc>
          <w:tcPr>
            <w:tcW w:w="1701" w:type="dxa"/>
          </w:tcPr>
          <w:p w14:paraId="0266708D" w14:textId="77777777" w:rsidR="001B0F03" w:rsidRPr="00E73193" w:rsidRDefault="006B3921" w:rsidP="006B3921">
            <w:pPr>
              <w:jc w:val="center"/>
              <w:rPr>
                <w:rFonts w:ascii="Century Gothic" w:hAnsi="Century Gothic"/>
                <w:sz w:val="24"/>
              </w:rPr>
            </w:pPr>
            <w:r w:rsidRPr="00E73193">
              <w:rPr>
                <w:rFonts w:ascii="Century Gothic" w:hAnsi="Century Gothic"/>
                <w:b/>
                <w:sz w:val="24"/>
              </w:rPr>
              <w:t>Yes</w:t>
            </w:r>
            <w:r w:rsidR="003E070D">
              <w:rPr>
                <w:rFonts w:ascii="Century Gothic" w:hAnsi="Century Gothic"/>
                <w:b/>
                <w:sz w:val="24"/>
              </w:rPr>
              <w:t>/No</w:t>
            </w:r>
          </w:p>
        </w:tc>
      </w:tr>
    </w:tbl>
    <w:p w14:paraId="0E63C01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B0F03" w14:paraId="73B147D5" w14:textId="77777777" w:rsidTr="00FD2620">
        <w:tc>
          <w:tcPr>
            <w:tcW w:w="10201" w:type="dxa"/>
          </w:tcPr>
          <w:p w14:paraId="23CC67A7" w14:textId="1F3E72BF" w:rsidR="001B0F03" w:rsidRPr="001B0F03" w:rsidRDefault="001B0F03">
            <w:pPr>
              <w:rPr>
                <w:rFonts w:ascii="Century Gothic" w:hAnsi="Century Gothic"/>
              </w:rPr>
            </w:pPr>
            <w:r w:rsidRPr="001B0F03">
              <w:rPr>
                <w:rFonts w:ascii="Century Gothic" w:hAnsi="Century Gothic"/>
                <w:sz w:val="24"/>
              </w:rPr>
              <w:t xml:space="preserve">Please give a brief outline of your </w:t>
            </w:r>
            <w:r w:rsidR="008E482B">
              <w:rPr>
                <w:rFonts w:ascii="Century Gothic" w:hAnsi="Century Gothic"/>
                <w:sz w:val="24"/>
              </w:rPr>
              <w:t>concerns</w:t>
            </w:r>
          </w:p>
        </w:tc>
      </w:tr>
      <w:tr w:rsidR="001B0F03" w14:paraId="4E6C620A" w14:textId="77777777" w:rsidTr="00FD2620">
        <w:tc>
          <w:tcPr>
            <w:tcW w:w="10201" w:type="dxa"/>
          </w:tcPr>
          <w:p w14:paraId="731DB23C" w14:textId="77777777" w:rsidR="001B0F03" w:rsidRPr="006B3921" w:rsidRDefault="001B0F03">
            <w:pPr>
              <w:rPr>
                <w:rFonts w:ascii="Century Gothic" w:hAnsi="Century Gothic"/>
              </w:rPr>
            </w:pPr>
          </w:p>
          <w:p w14:paraId="554B8B60" w14:textId="77777777" w:rsidR="001B0F03" w:rsidRDefault="001B0F03" w:rsidP="003E070D">
            <w:pPr>
              <w:rPr>
                <w:rFonts w:ascii="Century Gothic" w:hAnsi="Century Gothic"/>
              </w:rPr>
            </w:pPr>
          </w:p>
          <w:p w14:paraId="4E2ECB26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74345282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64E4009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52FB6805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1D25DFD" w14:textId="77777777" w:rsidR="003E070D" w:rsidRDefault="003E070D" w:rsidP="003E070D"/>
        </w:tc>
      </w:tr>
    </w:tbl>
    <w:p w14:paraId="2EF9FD2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6378"/>
      </w:tblGrid>
      <w:tr w:rsidR="00FD2620" w:rsidRPr="00E73193" w14:paraId="0974EF20" w14:textId="77777777" w:rsidTr="00FD2620">
        <w:tc>
          <w:tcPr>
            <w:tcW w:w="3823" w:type="dxa"/>
          </w:tcPr>
          <w:p w14:paraId="477109F2" w14:textId="77777777" w:rsidR="00FD2620" w:rsidRPr="00E73193" w:rsidRDefault="00FD2620" w:rsidP="00C91D4C">
            <w:pPr>
              <w:rPr>
                <w:rFonts w:ascii="Century Gothic" w:hAnsi="Century Gothic"/>
                <w:sz w:val="24"/>
              </w:rPr>
            </w:pPr>
            <w:r w:rsidRPr="00E73193">
              <w:rPr>
                <w:rFonts w:ascii="Century Gothic" w:hAnsi="Century Gothic"/>
                <w:sz w:val="24"/>
              </w:rPr>
              <w:t>School</w:t>
            </w:r>
          </w:p>
        </w:tc>
        <w:tc>
          <w:tcPr>
            <w:tcW w:w="6378" w:type="dxa"/>
          </w:tcPr>
          <w:p w14:paraId="569767C6" w14:textId="77777777" w:rsidR="00FD2620" w:rsidRPr="00E73193" w:rsidRDefault="00FD2620" w:rsidP="00C91D4C">
            <w:pPr>
              <w:rPr>
                <w:rFonts w:ascii="Century Gothic" w:hAnsi="Century Gothic"/>
                <w:sz w:val="24"/>
              </w:rPr>
            </w:pPr>
          </w:p>
        </w:tc>
      </w:tr>
    </w:tbl>
    <w:p w14:paraId="46F9A069" w14:textId="77777777" w:rsidR="001B0F03" w:rsidRPr="00FD2620" w:rsidRDefault="001B0F03" w:rsidP="00DA3DE6">
      <w:pPr>
        <w:spacing w:after="0"/>
        <w:rPr>
          <w:sz w:val="16"/>
        </w:rPr>
      </w:pPr>
    </w:p>
    <w:p w14:paraId="718BC770" w14:textId="77777777" w:rsidR="00FD2620" w:rsidRDefault="00FD2620" w:rsidP="00FD2620">
      <w:pPr>
        <w:pStyle w:val="NoSpacing"/>
        <w:spacing w:after="40"/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</w:pPr>
      <w:r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Please X</w:t>
      </w:r>
      <w:r w:rsidRPr="00B15CC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 xml:space="preserve"> the main issues affecting this child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FD2620" w14:paraId="3EABFD5D" w14:textId="77777777" w:rsidTr="009010FB">
        <w:tc>
          <w:tcPr>
            <w:tcW w:w="3114" w:type="dxa"/>
            <w:shd w:val="clear" w:color="auto" w:fill="E6D6E3"/>
          </w:tcPr>
          <w:p w14:paraId="1A6F18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arental Separation</w:t>
            </w:r>
          </w:p>
        </w:tc>
        <w:tc>
          <w:tcPr>
            <w:tcW w:w="370" w:type="dxa"/>
            <w:shd w:val="clear" w:color="auto" w:fill="E6D6E3"/>
          </w:tcPr>
          <w:p w14:paraId="32FBDC55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034088A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6D6E3"/>
          </w:tcPr>
          <w:p w14:paraId="5DC6B44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2AFFB4B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iving in Care</w:t>
            </w:r>
          </w:p>
        </w:tc>
        <w:tc>
          <w:tcPr>
            <w:tcW w:w="396" w:type="dxa"/>
            <w:shd w:val="clear" w:color="auto" w:fill="E6D6E3"/>
          </w:tcPr>
          <w:p w14:paraId="2EC4603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B5695B4" w14:textId="77777777" w:rsidTr="009010FB">
        <w:tc>
          <w:tcPr>
            <w:tcW w:w="3114" w:type="dxa"/>
            <w:shd w:val="clear" w:color="auto" w:fill="E6D6E3"/>
          </w:tcPr>
          <w:p w14:paraId="6723BB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6D6E3"/>
          </w:tcPr>
          <w:p w14:paraId="60D8C6A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774A51B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6D6E3"/>
          </w:tcPr>
          <w:p w14:paraId="792D607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5CD9F1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chool Attendance</w:t>
            </w:r>
          </w:p>
        </w:tc>
        <w:tc>
          <w:tcPr>
            <w:tcW w:w="396" w:type="dxa"/>
            <w:shd w:val="clear" w:color="auto" w:fill="E6D6E3"/>
          </w:tcPr>
          <w:p w14:paraId="3015472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68AAD719" w14:textId="77777777" w:rsidTr="009010FB">
        <w:tc>
          <w:tcPr>
            <w:tcW w:w="3114" w:type="dxa"/>
            <w:shd w:val="clear" w:color="auto" w:fill="E6D6E3"/>
          </w:tcPr>
          <w:p w14:paraId="03B9F6A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6D6E3"/>
          </w:tcPr>
          <w:p w14:paraId="103748F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33F71AB3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6D6E3"/>
          </w:tcPr>
          <w:p w14:paraId="29C81F3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7D635BA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6D6E3"/>
          </w:tcPr>
          <w:p w14:paraId="67C0C0A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5B959C23" w14:textId="77777777" w:rsidTr="009010FB">
        <w:tc>
          <w:tcPr>
            <w:tcW w:w="3114" w:type="dxa"/>
            <w:shd w:val="clear" w:color="auto" w:fill="E6D6E3"/>
          </w:tcPr>
          <w:p w14:paraId="7D0AC88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6D6E3"/>
          </w:tcPr>
          <w:p w14:paraId="21BBB2D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38C8CD2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arental Drug/Alcohol Use</w:t>
            </w:r>
          </w:p>
        </w:tc>
        <w:tc>
          <w:tcPr>
            <w:tcW w:w="312" w:type="dxa"/>
            <w:shd w:val="clear" w:color="auto" w:fill="E6D6E3"/>
          </w:tcPr>
          <w:p w14:paraId="0A7426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2502EAB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rug/Alcohol use</w:t>
            </w:r>
          </w:p>
        </w:tc>
        <w:tc>
          <w:tcPr>
            <w:tcW w:w="396" w:type="dxa"/>
            <w:shd w:val="clear" w:color="auto" w:fill="E6D6E3"/>
          </w:tcPr>
          <w:p w14:paraId="7BF405F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131B2275" w14:textId="77777777" w:rsidTr="009010FB">
        <w:tc>
          <w:tcPr>
            <w:tcW w:w="3114" w:type="dxa"/>
            <w:shd w:val="clear" w:color="auto" w:fill="E6D6E3"/>
          </w:tcPr>
          <w:p w14:paraId="1593C89A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6D6E3"/>
          </w:tcPr>
          <w:p w14:paraId="6183864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0DC30C7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6D6E3"/>
          </w:tcPr>
          <w:p w14:paraId="0EC1ED5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40BA568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6D6E3"/>
          </w:tcPr>
          <w:p w14:paraId="4797516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2F142D8B" w14:textId="77777777" w:rsidTr="009010FB">
        <w:tc>
          <w:tcPr>
            <w:tcW w:w="3114" w:type="dxa"/>
            <w:shd w:val="clear" w:color="auto" w:fill="E6D6E3"/>
          </w:tcPr>
          <w:p w14:paraId="130598E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Young Carer</w:t>
            </w:r>
          </w:p>
        </w:tc>
        <w:tc>
          <w:tcPr>
            <w:tcW w:w="370" w:type="dxa"/>
            <w:shd w:val="clear" w:color="auto" w:fill="E6D6E3"/>
          </w:tcPr>
          <w:p w14:paraId="58C7AACF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7EF0BFA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6D6E3"/>
          </w:tcPr>
          <w:p w14:paraId="74F6796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2E9C8D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6D6E3"/>
          </w:tcPr>
          <w:p w14:paraId="46DD33A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94F14D5" w14:textId="77777777" w:rsidTr="009010FB">
        <w:tc>
          <w:tcPr>
            <w:tcW w:w="3114" w:type="dxa"/>
            <w:shd w:val="clear" w:color="auto" w:fill="E6D6E3"/>
          </w:tcPr>
          <w:p w14:paraId="342402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6D6E3"/>
          </w:tcPr>
          <w:p w14:paraId="647108F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5F71D90D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6D6E3"/>
          </w:tcPr>
          <w:p w14:paraId="2DA0A21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067702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6D6E3"/>
          </w:tcPr>
          <w:p w14:paraId="1E979C2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7CC8AE03" w14:textId="77777777" w:rsidTr="009010FB">
        <w:tc>
          <w:tcPr>
            <w:tcW w:w="3114" w:type="dxa"/>
            <w:shd w:val="clear" w:color="auto" w:fill="E6D6E3"/>
          </w:tcPr>
          <w:p w14:paraId="29DF08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6D6E3"/>
          </w:tcPr>
          <w:p w14:paraId="6C631BA9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312910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Exam Stress</w:t>
            </w:r>
          </w:p>
        </w:tc>
        <w:tc>
          <w:tcPr>
            <w:tcW w:w="312" w:type="dxa"/>
            <w:shd w:val="clear" w:color="auto" w:fill="E6D6E3"/>
          </w:tcPr>
          <w:p w14:paraId="0F6698AF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6DFC28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6D6E3"/>
          </w:tcPr>
          <w:p w14:paraId="7DAD4F50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</w:tbl>
    <w:p w14:paraId="39C8B655" w14:textId="7F19B8A5" w:rsidR="00FD2620" w:rsidRDefault="00FD2620" w:rsidP="00A3316F">
      <w:pPr>
        <w:spacing w:after="0" w:line="240" w:lineRule="auto"/>
        <w:rPr>
          <w:sz w:val="16"/>
        </w:rPr>
      </w:pPr>
    </w:p>
    <w:p w14:paraId="18CD8628" w14:textId="1FA07BE2" w:rsidR="00C9620F" w:rsidRDefault="00C9620F" w:rsidP="00A3316F">
      <w:pPr>
        <w:spacing w:after="0" w:line="240" w:lineRule="auto"/>
        <w:rPr>
          <w:sz w:val="16"/>
        </w:rPr>
      </w:pPr>
    </w:p>
    <w:p w14:paraId="6ABD4E49" w14:textId="7C28EFF3" w:rsidR="00C9620F" w:rsidRDefault="00C9620F" w:rsidP="00A3316F">
      <w:pPr>
        <w:spacing w:after="0" w:line="240" w:lineRule="auto"/>
        <w:rPr>
          <w:sz w:val="16"/>
        </w:rPr>
      </w:pPr>
    </w:p>
    <w:p w14:paraId="498A4785" w14:textId="77777777" w:rsidR="001E31A1" w:rsidRDefault="001E31A1" w:rsidP="00A3316F">
      <w:pPr>
        <w:spacing w:after="0" w:line="240" w:lineRule="auto"/>
        <w:rPr>
          <w:sz w:val="16"/>
        </w:rPr>
      </w:pPr>
    </w:p>
    <w:p w14:paraId="71F95423" w14:textId="77777777" w:rsidR="00DF5894" w:rsidRDefault="00DF5894" w:rsidP="00A3316F">
      <w:pPr>
        <w:spacing w:after="0" w:line="240" w:lineRule="auto"/>
        <w:rPr>
          <w:rFonts w:ascii="Century Gothic" w:hAnsi="Century Gothic"/>
        </w:rPr>
      </w:pPr>
    </w:p>
    <w:p w14:paraId="43DB3712" w14:textId="14F5FBC7" w:rsidR="00C9620F" w:rsidRDefault="00322EFB" w:rsidP="00A3316F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lastRenderedPageBreak/>
        <w:t xml:space="preserve">It helps </w:t>
      </w:r>
      <w:r w:rsidR="001E31A1">
        <w:rPr>
          <w:rFonts w:ascii="Century Gothic" w:hAnsi="Century Gothic"/>
        </w:rPr>
        <w:t>me</w:t>
      </w:r>
      <w:r w:rsidRPr="00D423A7">
        <w:rPr>
          <w:rFonts w:ascii="Century Gothic" w:hAnsi="Century Gothic"/>
        </w:rPr>
        <w:t xml:space="preserve"> to </w:t>
      </w:r>
      <w:r w:rsidR="004F3B96" w:rsidRPr="00D423A7">
        <w:rPr>
          <w:rFonts w:ascii="Century Gothic" w:hAnsi="Century Gothic"/>
        </w:rPr>
        <w:t>know your availability during the week</w:t>
      </w:r>
      <w:r w:rsidR="00DF5894">
        <w:rPr>
          <w:rFonts w:ascii="Century Gothic" w:hAnsi="Century Gothic"/>
        </w:rPr>
        <w:t xml:space="preserve">, </w:t>
      </w:r>
      <w:r w:rsidR="00E517DB" w:rsidRPr="00D423A7">
        <w:rPr>
          <w:rFonts w:ascii="Century Gothic" w:hAnsi="Century Gothic"/>
        </w:rPr>
        <w:t xml:space="preserve">after school appointments </w:t>
      </w:r>
      <w:r w:rsidR="00DF5894">
        <w:rPr>
          <w:rFonts w:ascii="Century Gothic" w:hAnsi="Century Gothic"/>
        </w:rPr>
        <w:t>tend to be</w:t>
      </w:r>
      <w:r w:rsidR="00E517DB" w:rsidRPr="00D423A7">
        <w:rPr>
          <w:rFonts w:ascii="Century Gothic" w:hAnsi="Century Gothic"/>
        </w:rPr>
        <w:t xml:space="preserve"> limited.  Please could you indicate the days and times you would be available</w:t>
      </w:r>
      <w:r w:rsidR="00B46F15" w:rsidRPr="00D423A7">
        <w:rPr>
          <w:rFonts w:ascii="Century Gothic" w:hAnsi="Century Gothic"/>
        </w:rPr>
        <w:t>, and please also indicate</w:t>
      </w:r>
      <w:r w:rsidR="00DF5894">
        <w:rPr>
          <w:rFonts w:ascii="Century Gothic" w:hAnsi="Century Gothic"/>
        </w:rPr>
        <w:t xml:space="preserve"> any</w:t>
      </w:r>
      <w:r w:rsidR="00B46F15" w:rsidRPr="00D423A7">
        <w:rPr>
          <w:rFonts w:ascii="Century Gothic" w:hAnsi="Century Gothic"/>
        </w:rPr>
        <w:t xml:space="preserve"> daytime</w:t>
      </w:r>
      <w:r w:rsidR="00DF5894">
        <w:rPr>
          <w:rFonts w:ascii="Century Gothic" w:hAnsi="Century Gothic"/>
        </w:rPr>
        <w:t xml:space="preserve"> availability</w:t>
      </w:r>
      <w:r w:rsidR="00B46F15" w:rsidRPr="00D423A7">
        <w:rPr>
          <w:rFonts w:ascii="Century Gothic" w:hAnsi="Century Gothic"/>
        </w:rPr>
        <w:t xml:space="preserve">, as this </w:t>
      </w:r>
      <w:r w:rsidR="00CD201E" w:rsidRPr="00D423A7">
        <w:rPr>
          <w:rFonts w:ascii="Century Gothic" w:hAnsi="Century Gothic"/>
        </w:rPr>
        <w:t xml:space="preserve">could enable us to start counselling sooner.  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1838"/>
        <w:gridCol w:w="2552"/>
        <w:gridCol w:w="567"/>
        <w:gridCol w:w="2126"/>
        <w:gridCol w:w="567"/>
        <w:gridCol w:w="2268"/>
        <w:gridCol w:w="538"/>
      </w:tblGrid>
      <w:tr w:rsidR="006009D5" w14:paraId="2A42203D" w14:textId="77777777" w:rsidTr="009010FB">
        <w:tc>
          <w:tcPr>
            <w:tcW w:w="1838" w:type="dxa"/>
            <w:shd w:val="clear" w:color="auto" w:fill="E6D6E3"/>
          </w:tcPr>
          <w:p w14:paraId="3BC414E7" w14:textId="7AFF95A0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552" w:type="dxa"/>
            <w:shd w:val="clear" w:color="auto" w:fill="E6D6E3"/>
          </w:tcPr>
          <w:p w14:paraId="6C62A3A1" w14:textId="63E94264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</w:t>
            </w:r>
            <w:r w:rsidR="00C819F4" w:rsidRPr="00A64E5A">
              <w:rPr>
                <w:rFonts w:ascii="Century Gothic" w:hAnsi="Century Gothic"/>
                <w:sz w:val="20"/>
                <w:szCs w:val="20"/>
              </w:rPr>
              <w:t>2.30)</w:t>
            </w:r>
          </w:p>
        </w:tc>
        <w:tc>
          <w:tcPr>
            <w:tcW w:w="567" w:type="dxa"/>
            <w:shd w:val="clear" w:color="auto" w:fill="E6D6E3"/>
          </w:tcPr>
          <w:p w14:paraId="1F2C3CCB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7F250166" w14:textId="26457D62" w:rsidR="006009D5" w:rsidRDefault="00C819F4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 w:rsidR="002B789C" w:rsidRPr="00A64E5A">
              <w:rPr>
                <w:rFonts w:ascii="Century Gothic" w:hAnsi="Century Gothic"/>
                <w:sz w:val="20"/>
                <w:szCs w:val="20"/>
              </w:rPr>
              <w:t>1.30-4)</w:t>
            </w:r>
          </w:p>
        </w:tc>
        <w:tc>
          <w:tcPr>
            <w:tcW w:w="567" w:type="dxa"/>
            <w:shd w:val="clear" w:color="auto" w:fill="E6D6E3"/>
          </w:tcPr>
          <w:p w14:paraId="49B39519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096BC16B" w14:textId="2A700398" w:rsidR="006009D5" w:rsidRDefault="002B789C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A64E5A" w:rsidRPr="00A64E5A">
              <w:rPr>
                <w:rFonts w:ascii="Century Gothic" w:hAnsi="Century Gothic"/>
                <w:sz w:val="20"/>
                <w:szCs w:val="20"/>
              </w:rPr>
              <w:t>7pm)</w:t>
            </w:r>
          </w:p>
        </w:tc>
        <w:tc>
          <w:tcPr>
            <w:tcW w:w="538" w:type="dxa"/>
            <w:shd w:val="clear" w:color="auto" w:fill="E6D6E3"/>
          </w:tcPr>
          <w:p w14:paraId="05E7D77A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</w:tr>
      <w:tr w:rsidR="00A64E5A" w14:paraId="45CB3AFA" w14:textId="77777777" w:rsidTr="009010FB">
        <w:tc>
          <w:tcPr>
            <w:tcW w:w="1838" w:type="dxa"/>
            <w:shd w:val="clear" w:color="auto" w:fill="E6D6E3"/>
          </w:tcPr>
          <w:p w14:paraId="4E410F8B" w14:textId="34672EDB" w:rsidR="00A64E5A" w:rsidRDefault="00A64E5A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552" w:type="dxa"/>
            <w:shd w:val="clear" w:color="auto" w:fill="E6D6E3"/>
          </w:tcPr>
          <w:p w14:paraId="30FE156C" w14:textId="0143490E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6D6E3"/>
          </w:tcPr>
          <w:p w14:paraId="1E88A67B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7B6772C7" w14:textId="2A6696C4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6D6E3"/>
          </w:tcPr>
          <w:p w14:paraId="4AAB420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27115C51" w14:textId="6C28ECF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6D6E3"/>
          </w:tcPr>
          <w:p w14:paraId="600F4B5E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A64E5A" w14:paraId="17F76F80" w14:textId="77777777" w:rsidTr="009010FB">
        <w:tc>
          <w:tcPr>
            <w:tcW w:w="1838" w:type="dxa"/>
            <w:shd w:val="clear" w:color="auto" w:fill="E6D6E3"/>
          </w:tcPr>
          <w:p w14:paraId="34BBB45A" w14:textId="591521BD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552" w:type="dxa"/>
            <w:shd w:val="clear" w:color="auto" w:fill="E6D6E3"/>
          </w:tcPr>
          <w:p w14:paraId="2002AAF4" w14:textId="0D564C8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6D6E3"/>
          </w:tcPr>
          <w:p w14:paraId="21650658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3BB11E2F" w14:textId="3CB2B000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6D6E3"/>
          </w:tcPr>
          <w:p w14:paraId="14DFBE1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668CBACB" w14:textId="791849CC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6D6E3"/>
          </w:tcPr>
          <w:p w14:paraId="3FE6E54C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696DDE" w14:paraId="7CA23374" w14:textId="77777777" w:rsidTr="009010FB">
        <w:tc>
          <w:tcPr>
            <w:tcW w:w="1838" w:type="dxa"/>
            <w:shd w:val="clear" w:color="auto" w:fill="E6D6E3"/>
          </w:tcPr>
          <w:p w14:paraId="5696D09A" w14:textId="495B8D7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552" w:type="dxa"/>
            <w:shd w:val="clear" w:color="auto" w:fill="E6D6E3"/>
          </w:tcPr>
          <w:p w14:paraId="72CD7B75" w14:textId="42C33BA7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6D6E3"/>
          </w:tcPr>
          <w:p w14:paraId="50063DB3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1A79E228" w14:textId="2E16BED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6D6E3"/>
          </w:tcPr>
          <w:p w14:paraId="50E5E21C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1E203440" w14:textId="33D4179D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6D6E3"/>
          </w:tcPr>
          <w:p w14:paraId="54813A30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  <w:tr w:rsidR="00696DDE" w14:paraId="2A50980B" w14:textId="77777777" w:rsidTr="009010FB">
        <w:tc>
          <w:tcPr>
            <w:tcW w:w="1838" w:type="dxa"/>
            <w:shd w:val="clear" w:color="auto" w:fill="E6D6E3"/>
          </w:tcPr>
          <w:p w14:paraId="381CC9D4" w14:textId="09F64061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552" w:type="dxa"/>
            <w:shd w:val="clear" w:color="auto" w:fill="E6D6E3"/>
          </w:tcPr>
          <w:p w14:paraId="4377940B" w14:textId="56D43BC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6D6E3"/>
          </w:tcPr>
          <w:p w14:paraId="5D775584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46189BE5" w14:textId="39A381C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6D6E3"/>
          </w:tcPr>
          <w:p w14:paraId="39216C18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523CAEA2" w14:textId="6A9AA94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6D6E3"/>
          </w:tcPr>
          <w:p w14:paraId="7D04557D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  <w:tr w:rsidR="00B276BB" w14:paraId="687CA14C" w14:textId="77777777" w:rsidTr="009010FB">
        <w:tc>
          <w:tcPr>
            <w:tcW w:w="1838" w:type="dxa"/>
            <w:shd w:val="clear" w:color="auto" w:fill="E6D6E3"/>
          </w:tcPr>
          <w:p w14:paraId="26B70735" w14:textId="3570BFE3" w:rsidR="00B276BB" w:rsidRDefault="00B276BB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turday</w:t>
            </w:r>
          </w:p>
        </w:tc>
        <w:tc>
          <w:tcPr>
            <w:tcW w:w="2552" w:type="dxa"/>
            <w:shd w:val="clear" w:color="auto" w:fill="E6D6E3"/>
          </w:tcPr>
          <w:p w14:paraId="569C4EAD" w14:textId="20366E84" w:rsidR="00B276BB" w:rsidRDefault="00B276BB" w:rsidP="00A3316F">
            <w:pPr>
              <w:rPr>
                <w:rFonts w:ascii="Century Gothic" w:hAnsi="Century Gothic"/>
              </w:rPr>
            </w:pPr>
            <w:r w:rsidRPr="0068237B">
              <w:rPr>
                <w:rFonts w:ascii="Century Gothic" w:hAnsi="Century Gothic"/>
                <w:sz w:val="20"/>
                <w:szCs w:val="20"/>
              </w:rPr>
              <w:t>Morning (10</w:t>
            </w:r>
            <w:r w:rsidR="0068237B" w:rsidRPr="0068237B">
              <w:rPr>
                <w:rFonts w:ascii="Century Gothic" w:hAnsi="Century Gothic"/>
                <w:sz w:val="20"/>
                <w:szCs w:val="20"/>
              </w:rPr>
              <w:t>-12.30)</w:t>
            </w:r>
          </w:p>
        </w:tc>
        <w:tc>
          <w:tcPr>
            <w:tcW w:w="567" w:type="dxa"/>
            <w:shd w:val="clear" w:color="auto" w:fill="E6D6E3"/>
          </w:tcPr>
          <w:p w14:paraId="45831532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50D0EA8B" w14:textId="0E1EB31A" w:rsidR="00B276BB" w:rsidRDefault="0068237B" w:rsidP="00A3316F">
            <w:pPr>
              <w:rPr>
                <w:rFonts w:ascii="Century Gothic" w:hAnsi="Century Gothic"/>
              </w:rPr>
            </w:pPr>
            <w:r w:rsidRPr="0068237B">
              <w:rPr>
                <w:rFonts w:ascii="Century Gothic" w:hAnsi="Century Gothic"/>
                <w:sz w:val="20"/>
                <w:szCs w:val="20"/>
              </w:rPr>
              <w:t>Afternoon (1.30 -5)</w:t>
            </w:r>
          </w:p>
        </w:tc>
        <w:tc>
          <w:tcPr>
            <w:tcW w:w="567" w:type="dxa"/>
            <w:shd w:val="clear" w:color="auto" w:fill="E6D6E3"/>
          </w:tcPr>
          <w:p w14:paraId="79C2A5FE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3B66F6C3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  <w:tc>
          <w:tcPr>
            <w:tcW w:w="538" w:type="dxa"/>
            <w:shd w:val="clear" w:color="auto" w:fill="E6D6E3"/>
          </w:tcPr>
          <w:p w14:paraId="7815697C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</w:tr>
      <w:tr w:rsidR="00B276BB" w14:paraId="791D2406" w14:textId="77777777" w:rsidTr="009010FB">
        <w:tc>
          <w:tcPr>
            <w:tcW w:w="1838" w:type="dxa"/>
            <w:shd w:val="clear" w:color="auto" w:fill="E6D6E3"/>
          </w:tcPr>
          <w:p w14:paraId="0016BC84" w14:textId="7BA445F6" w:rsidR="00B276BB" w:rsidRDefault="00B276BB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unday</w:t>
            </w:r>
          </w:p>
        </w:tc>
        <w:tc>
          <w:tcPr>
            <w:tcW w:w="2552" w:type="dxa"/>
            <w:shd w:val="clear" w:color="auto" w:fill="E6D6E3"/>
          </w:tcPr>
          <w:p w14:paraId="034AC8EE" w14:textId="3605BB84" w:rsidR="00B276BB" w:rsidRDefault="0068237B" w:rsidP="00A3316F">
            <w:pPr>
              <w:rPr>
                <w:rFonts w:ascii="Century Gothic" w:hAnsi="Century Gothic"/>
              </w:rPr>
            </w:pPr>
            <w:r w:rsidRPr="0068237B">
              <w:rPr>
                <w:rFonts w:ascii="Century Gothic" w:hAnsi="Century Gothic"/>
                <w:sz w:val="20"/>
                <w:szCs w:val="20"/>
              </w:rPr>
              <w:t>Morning (10-12.30)</w:t>
            </w:r>
          </w:p>
        </w:tc>
        <w:tc>
          <w:tcPr>
            <w:tcW w:w="567" w:type="dxa"/>
            <w:shd w:val="clear" w:color="auto" w:fill="E6D6E3"/>
          </w:tcPr>
          <w:p w14:paraId="670B160C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6D6E3"/>
          </w:tcPr>
          <w:p w14:paraId="2F59ABB6" w14:textId="76FCBAAE" w:rsidR="00B276BB" w:rsidRDefault="0068237B" w:rsidP="00A3316F">
            <w:pPr>
              <w:rPr>
                <w:rFonts w:ascii="Century Gothic" w:hAnsi="Century Gothic"/>
              </w:rPr>
            </w:pPr>
            <w:r w:rsidRPr="0068237B">
              <w:rPr>
                <w:rFonts w:ascii="Century Gothic" w:hAnsi="Century Gothic"/>
                <w:sz w:val="20"/>
                <w:szCs w:val="20"/>
              </w:rPr>
              <w:t>Afternoon (1.30 -5)</w:t>
            </w:r>
          </w:p>
        </w:tc>
        <w:tc>
          <w:tcPr>
            <w:tcW w:w="567" w:type="dxa"/>
            <w:shd w:val="clear" w:color="auto" w:fill="E6D6E3"/>
          </w:tcPr>
          <w:p w14:paraId="1E1D3538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618F5F7D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  <w:tc>
          <w:tcPr>
            <w:tcW w:w="538" w:type="dxa"/>
            <w:shd w:val="clear" w:color="auto" w:fill="E6D6E3"/>
          </w:tcPr>
          <w:p w14:paraId="544F1673" w14:textId="77777777" w:rsidR="00B276BB" w:rsidRDefault="00B276BB" w:rsidP="00A3316F">
            <w:pPr>
              <w:rPr>
                <w:rFonts w:ascii="Century Gothic" w:hAnsi="Century Gothic"/>
              </w:rPr>
            </w:pPr>
          </w:p>
        </w:tc>
      </w:tr>
    </w:tbl>
    <w:p w14:paraId="2C67929A" w14:textId="77777777" w:rsidR="00DF5894" w:rsidRPr="00D423A7" w:rsidRDefault="00DF5894" w:rsidP="00A3316F">
      <w:pPr>
        <w:spacing w:after="0" w:line="240" w:lineRule="auto"/>
        <w:rPr>
          <w:rFonts w:ascii="Century Gothic" w:hAnsi="Century Gothic"/>
        </w:rPr>
      </w:pPr>
    </w:p>
    <w:p w14:paraId="3863A96E" w14:textId="77777777" w:rsidR="002F7745" w:rsidRPr="00A3316F" w:rsidRDefault="002F7745" w:rsidP="00A3316F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C76F00" w14:paraId="1331B09C" w14:textId="77777777" w:rsidTr="00DF5894">
        <w:tc>
          <w:tcPr>
            <w:tcW w:w="10485" w:type="dxa"/>
            <w:gridSpan w:val="3"/>
          </w:tcPr>
          <w:p w14:paraId="64079D7D" w14:textId="26B9FDDE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  <w:sz w:val="24"/>
              </w:rPr>
              <w:t xml:space="preserve">Who else </w:t>
            </w:r>
            <w:r w:rsidR="001D17E0">
              <w:rPr>
                <w:rFonts w:ascii="Century Gothic" w:hAnsi="Century Gothic"/>
                <w:sz w:val="24"/>
              </w:rPr>
              <w:t>has your child seen or is waiting to see</w:t>
            </w:r>
            <w:r w:rsidRPr="00C76F00">
              <w:rPr>
                <w:rFonts w:ascii="Century Gothic" w:hAnsi="Century Gothic"/>
                <w:sz w:val="24"/>
              </w:rPr>
              <w:t>? (please put X in box)</w:t>
            </w:r>
          </w:p>
        </w:tc>
      </w:tr>
      <w:tr w:rsidR="00C76F00" w14:paraId="02761E19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64C26456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Educational Psychologist</w:t>
            </w:r>
          </w:p>
        </w:tc>
        <w:tc>
          <w:tcPr>
            <w:tcW w:w="3544" w:type="dxa"/>
            <w:shd w:val="clear" w:color="auto" w:fill="E6D6E3"/>
          </w:tcPr>
          <w:p w14:paraId="109014AE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  <w:tr w:rsidR="00C76F00" w14:paraId="001A2C8D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086D521E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CAMHS</w:t>
            </w:r>
          </w:p>
        </w:tc>
        <w:tc>
          <w:tcPr>
            <w:tcW w:w="3544" w:type="dxa"/>
            <w:shd w:val="clear" w:color="auto" w:fill="E6D6E3"/>
          </w:tcPr>
          <w:p w14:paraId="64F402BE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  <w:tr w:rsidR="00C76F00" w14:paraId="2037C655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072BD93E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Other (Please state)</w:t>
            </w:r>
          </w:p>
        </w:tc>
        <w:tc>
          <w:tcPr>
            <w:tcW w:w="3544" w:type="dxa"/>
            <w:shd w:val="clear" w:color="auto" w:fill="E6D6E3"/>
          </w:tcPr>
          <w:p w14:paraId="3839E5F5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  <w:tr w:rsidR="00C76F00" w14:paraId="37DB9F40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16C0695F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Social Worker</w:t>
            </w:r>
          </w:p>
        </w:tc>
        <w:tc>
          <w:tcPr>
            <w:tcW w:w="3544" w:type="dxa"/>
            <w:shd w:val="clear" w:color="auto" w:fill="E6D6E3"/>
          </w:tcPr>
          <w:p w14:paraId="6E9727B8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</w:tbl>
    <w:p w14:paraId="7F79392E" w14:textId="327AD6A1" w:rsidR="00C76F00" w:rsidRDefault="00C76F00" w:rsidP="00A3316F">
      <w:pPr>
        <w:spacing w:after="0"/>
        <w:rPr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634"/>
        <w:gridCol w:w="567"/>
        <w:gridCol w:w="194"/>
      </w:tblGrid>
      <w:tr w:rsidR="00DF5894" w14:paraId="5F6E3413" w14:textId="77777777" w:rsidTr="00DF5894">
        <w:tc>
          <w:tcPr>
            <w:tcW w:w="9634" w:type="dxa"/>
            <w:shd w:val="clear" w:color="auto" w:fill="E6D6E3"/>
          </w:tcPr>
          <w:p w14:paraId="2F9A1FBD" w14:textId="7C2F6B80" w:rsidR="00DF5894" w:rsidRPr="00A3316F" w:rsidRDefault="00DF5894" w:rsidP="00F809D1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</w:rPr>
              <w:t>Has your child received any formal diagnosis from their GP or other medical professional?</w:t>
            </w:r>
          </w:p>
        </w:tc>
        <w:tc>
          <w:tcPr>
            <w:tcW w:w="761" w:type="dxa"/>
            <w:gridSpan w:val="2"/>
            <w:shd w:val="clear" w:color="auto" w:fill="E6D6E3"/>
          </w:tcPr>
          <w:p w14:paraId="46C06EF9" w14:textId="77777777" w:rsidR="00DF5894" w:rsidRPr="00C9620F" w:rsidRDefault="00DF5894" w:rsidP="00F809D1">
            <w:pPr>
              <w:rPr>
                <w:rFonts w:ascii="Century Gothic" w:hAnsi="Century Gothic"/>
                <w:b/>
                <w:sz w:val="28"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/N</w:t>
            </w:r>
          </w:p>
        </w:tc>
      </w:tr>
      <w:tr w:rsidR="00DF5894" w14:paraId="6488872D" w14:textId="77777777" w:rsidTr="00DF5894">
        <w:tblPrEx>
          <w:shd w:val="clear" w:color="auto" w:fill="auto"/>
        </w:tblPrEx>
        <w:trPr>
          <w:gridAfter w:val="1"/>
          <w:wAfter w:w="194" w:type="dxa"/>
        </w:trPr>
        <w:tc>
          <w:tcPr>
            <w:tcW w:w="10201" w:type="dxa"/>
            <w:gridSpan w:val="2"/>
          </w:tcPr>
          <w:p w14:paraId="600CC258" w14:textId="31C801A9" w:rsidR="00DF5894" w:rsidRPr="001B0F03" w:rsidRDefault="00DF5894" w:rsidP="00F809D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f </w:t>
            </w:r>
            <w:proofErr w:type="gramStart"/>
            <w:r>
              <w:rPr>
                <w:rFonts w:ascii="Century Gothic" w:hAnsi="Century Gothic"/>
              </w:rPr>
              <w:t>yes</w:t>
            </w:r>
            <w:proofErr w:type="gramEnd"/>
            <w:r>
              <w:rPr>
                <w:rFonts w:ascii="Century Gothic" w:hAnsi="Century Gothic"/>
              </w:rPr>
              <w:t xml:space="preserve"> please give details</w:t>
            </w:r>
          </w:p>
        </w:tc>
      </w:tr>
      <w:tr w:rsidR="00DF5894" w14:paraId="0367B697" w14:textId="77777777" w:rsidTr="00DF5894">
        <w:tblPrEx>
          <w:shd w:val="clear" w:color="auto" w:fill="auto"/>
        </w:tblPrEx>
        <w:trPr>
          <w:gridAfter w:val="1"/>
          <w:wAfter w:w="194" w:type="dxa"/>
          <w:trHeight w:val="963"/>
        </w:trPr>
        <w:tc>
          <w:tcPr>
            <w:tcW w:w="10201" w:type="dxa"/>
            <w:gridSpan w:val="2"/>
          </w:tcPr>
          <w:p w14:paraId="64B6C80D" w14:textId="77777777" w:rsidR="00DF5894" w:rsidRPr="006B3921" w:rsidRDefault="00DF5894" w:rsidP="00F809D1">
            <w:pPr>
              <w:rPr>
                <w:rFonts w:ascii="Century Gothic" w:hAnsi="Century Gothic"/>
              </w:rPr>
            </w:pPr>
          </w:p>
          <w:p w14:paraId="7970DE68" w14:textId="77777777" w:rsidR="00DF5894" w:rsidRDefault="00DF5894" w:rsidP="00F809D1">
            <w:pPr>
              <w:rPr>
                <w:rFonts w:ascii="Century Gothic" w:hAnsi="Century Gothic"/>
              </w:rPr>
            </w:pPr>
          </w:p>
          <w:p w14:paraId="7A1143EC" w14:textId="77777777" w:rsidR="00DF5894" w:rsidRDefault="00DF5894" w:rsidP="00F809D1"/>
        </w:tc>
      </w:tr>
    </w:tbl>
    <w:p w14:paraId="3E8D1114" w14:textId="5C3951CA" w:rsidR="00843D5D" w:rsidRDefault="00843D5D" w:rsidP="00A3316F">
      <w:pPr>
        <w:spacing w:after="0"/>
        <w:rPr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209"/>
        <w:gridCol w:w="1186"/>
      </w:tblGrid>
      <w:tr w:rsidR="00DF5894" w14:paraId="32B9A53F" w14:textId="77777777" w:rsidTr="00F809D1">
        <w:tc>
          <w:tcPr>
            <w:tcW w:w="9209" w:type="dxa"/>
            <w:shd w:val="clear" w:color="auto" w:fill="E6D6E3"/>
          </w:tcPr>
          <w:p w14:paraId="59BBF289" w14:textId="6F889F42" w:rsidR="00DF5894" w:rsidRPr="00A3316F" w:rsidRDefault="00DF5894" w:rsidP="00F809D1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</w:rPr>
              <w:t>Cost of initial parent meeting is</w:t>
            </w:r>
            <w:r w:rsidRPr="00A3316F">
              <w:rPr>
                <w:rFonts w:ascii="Century Gothic" w:hAnsi="Century Gothic"/>
              </w:rPr>
              <w:t xml:space="preserve"> £</w:t>
            </w:r>
            <w:r>
              <w:rPr>
                <w:rFonts w:ascii="Century Gothic" w:hAnsi="Century Gothic"/>
              </w:rPr>
              <w:t>20 for half an hour (On Zoom)</w:t>
            </w:r>
          </w:p>
        </w:tc>
        <w:tc>
          <w:tcPr>
            <w:tcW w:w="1186" w:type="dxa"/>
            <w:shd w:val="clear" w:color="auto" w:fill="E6D6E3"/>
          </w:tcPr>
          <w:p w14:paraId="1A546529" w14:textId="77777777" w:rsidR="00DF5894" w:rsidRPr="00C9620F" w:rsidRDefault="00DF5894" w:rsidP="00F809D1">
            <w:pPr>
              <w:rPr>
                <w:rFonts w:ascii="Century Gothic" w:hAnsi="Century Gothic"/>
                <w:b/>
                <w:sz w:val="28"/>
              </w:rPr>
            </w:pPr>
          </w:p>
        </w:tc>
      </w:tr>
      <w:tr w:rsidR="00A3316F" w14:paraId="677D4594" w14:textId="77777777" w:rsidTr="00DF6B03">
        <w:tc>
          <w:tcPr>
            <w:tcW w:w="9209" w:type="dxa"/>
            <w:shd w:val="clear" w:color="auto" w:fill="E6D6E3"/>
          </w:tcPr>
          <w:p w14:paraId="68939F3B" w14:textId="3AD48ACB" w:rsidR="00A3316F" w:rsidRPr="00A3316F" w:rsidRDefault="00DF5894" w:rsidP="00C91D4C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</w:rPr>
              <w:t>Cost of counselling is</w:t>
            </w:r>
            <w:r w:rsidR="00A3316F" w:rsidRPr="00A3316F">
              <w:rPr>
                <w:rFonts w:ascii="Century Gothic" w:hAnsi="Century Gothic"/>
              </w:rPr>
              <w:t xml:space="preserve"> £</w:t>
            </w:r>
            <w:r w:rsidR="00501D0F">
              <w:rPr>
                <w:rFonts w:ascii="Century Gothic" w:hAnsi="Century Gothic"/>
              </w:rPr>
              <w:t>4</w:t>
            </w:r>
            <w:r w:rsidR="002052D7">
              <w:rPr>
                <w:rFonts w:ascii="Century Gothic" w:hAnsi="Century Gothic"/>
              </w:rPr>
              <w:t>5</w:t>
            </w:r>
            <w:r w:rsidR="00A3316F" w:rsidRPr="00A3316F">
              <w:rPr>
                <w:rFonts w:ascii="Century Gothic" w:hAnsi="Century Gothic"/>
              </w:rPr>
              <w:t xml:space="preserve"> per session</w:t>
            </w:r>
          </w:p>
        </w:tc>
        <w:tc>
          <w:tcPr>
            <w:tcW w:w="1186" w:type="dxa"/>
            <w:shd w:val="clear" w:color="auto" w:fill="E6D6E3"/>
          </w:tcPr>
          <w:p w14:paraId="02508EA7" w14:textId="79397A5E" w:rsidR="00A3316F" w:rsidRPr="00C9620F" w:rsidRDefault="00A3316F" w:rsidP="00C91D4C">
            <w:pPr>
              <w:rPr>
                <w:rFonts w:ascii="Century Gothic" w:hAnsi="Century Gothic"/>
                <w:b/>
                <w:sz w:val="28"/>
              </w:rPr>
            </w:pPr>
          </w:p>
        </w:tc>
      </w:tr>
    </w:tbl>
    <w:p w14:paraId="78A17545" w14:textId="77777777" w:rsidR="001D17E0" w:rsidRDefault="001D17E0" w:rsidP="00DA3DE6">
      <w:pPr>
        <w:spacing w:after="0"/>
        <w:rPr>
          <w:rFonts w:ascii="Century Gothic" w:hAnsi="Century Gothic"/>
        </w:rPr>
      </w:pPr>
    </w:p>
    <w:p w14:paraId="4BE31F5A" w14:textId="1FE39395" w:rsidR="00A3316F" w:rsidRDefault="00DA3DE6" w:rsidP="00DA3DE6">
      <w:pPr>
        <w:spacing w:after="0"/>
        <w:rPr>
          <w:rFonts w:ascii="Century Gothic" w:hAnsi="Century Gothic"/>
        </w:rPr>
      </w:pPr>
      <w:r w:rsidRPr="00DA3DE6">
        <w:rPr>
          <w:rFonts w:ascii="Century Gothic" w:hAnsi="Century Gothic"/>
        </w:rPr>
        <w:t xml:space="preserve">How did you hear about </w:t>
      </w:r>
      <w:r w:rsidR="001D17E0">
        <w:rPr>
          <w:rFonts w:ascii="Century Gothic" w:hAnsi="Century Gothic"/>
        </w:rPr>
        <w:t>our service</w:t>
      </w:r>
      <w:r w:rsidRPr="00DA3DE6">
        <w:rPr>
          <w:rFonts w:ascii="Century Gothic" w:hAnsi="Century Gothic"/>
        </w:rPr>
        <w:t>?</w:t>
      </w:r>
      <w:r>
        <w:rPr>
          <w:rFonts w:ascii="Century Gothic" w:hAnsi="Century Gothic"/>
        </w:rPr>
        <w:t xml:space="preserve"> (please tic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DA3DE6" w14:paraId="6B36B6F3" w14:textId="77777777" w:rsidTr="00DA3DE6">
        <w:tc>
          <w:tcPr>
            <w:tcW w:w="1980" w:type="dxa"/>
          </w:tcPr>
          <w:p w14:paraId="63368F58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ord of mouth</w:t>
            </w:r>
          </w:p>
        </w:tc>
        <w:tc>
          <w:tcPr>
            <w:tcW w:w="634" w:type="dxa"/>
          </w:tcPr>
          <w:p w14:paraId="3F260008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  <w:tc>
          <w:tcPr>
            <w:tcW w:w="1307" w:type="dxa"/>
          </w:tcPr>
          <w:p w14:paraId="2FDBFD50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bsite</w:t>
            </w:r>
          </w:p>
        </w:tc>
        <w:tc>
          <w:tcPr>
            <w:tcW w:w="610" w:type="dxa"/>
          </w:tcPr>
          <w:p w14:paraId="2591A7B4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  <w:tc>
          <w:tcPr>
            <w:tcW w:w="2004" w:type="dxa"/>
          </w:tcPr>
          <w:p w14:paraId="5FDB5C5C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acebook</w:t>
            </w:r>
          </w:p>
        </w:tc>
        <w:tc>
          <w:tcPr>
            <w:tcW w:w="548" w:type="dxa"/>
          </w:tcPr>
          <w:p w14:paraId="7D73298F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  <w:tc>
          <w:tcPr>
            <w:tcW w:w="2551" w:type="dxa"/>
          </w:tcPr>
          <w:p w14:paraId="460E419E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P Surgery</w:t>
            </w:r>
          </w:p>
        </w:tc>
        <w:tc>
          <w:tcPr>
            <w:tcW w:w="822" w:type="dxa"/>
          </w:tcPr>
          <w:p w14:paraId="2BF82F2E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</w:tr>
    </w:tbl>
    <w:p w14:paraId="1E5CA3EB" w14:textId="77777777" w:rsidR="001D17E0" w:rsidRDefault="001D17E0" w:rsidP="003E070D">
      <w:pPr>
        <w:spacing w:after="0"/>
        <w:rPr>
          <w:rFonts w:ascii="Century Gothic" w:hAnsi="Century Gothic"/>
        </w:rPr>
      </w:pPr>
    </w:p>
    <w:p w14:paraId="2D156DCF" w14:textId="5D9AF148" w:rsidR="00DA3DE6" w:rsidRDefault="008E482B" w:rsidP="003E070D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n line with GDPR we must inform you that th</w:t>
      </w:r>
      <w:r w:rsidR="001D17E0">
        <w:rPr>
          <w:rFonts w:ascii="Century Gothic" w:hAnsi="Century Gothic"/>
        </w:rPr>
        <w:t>e information we hold on your child will be the following:</w:t>
      </w:r>
    </w:p>
    <w:p w14:paraId="1C2740F5" w14:textId="28F3BCC4" w:rsidR="001D17E0" w:rsidRDefault="001D17E0" w:rsidP="003E070D">
      <w:pPr>
        <w:spacing w:after="0"/>
        <w:rPr>
          <w:rFonts w:ascii="Century Gothic" w:hAnsi="Century Gothic"/>
        </w:rPr>
      </w:pPr>
    </w:p>
    <w:p w14:paraId="299D62CD" w14:textId="19049DB4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 w:rsidRPr="001D17E0">
        <w:rPr>
          <w:rFonts w:ascii="Century Gothic" w:hAnsi="Century Gothic"/>
        </w:rPr>
        <w:t>This Appointment Request Form</w:t>
      </w:r>
    </w:p>
    <w:p w14:paraId="564C5E7B" w14:textId="62EC3FB0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Counsellors session notes</w:t>
      </w:r>
    </w:p>
    <w:p w14:paraId="1C543D5F" w14:textId="3285DA61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f we have any concerns regarding your child’s safety</w:t>
      </w:r>
      <w:r w:rsidR="00D42019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we will notify you and perhaps raise a </w:t>
      </w:r>
      <w:r w:rsidR="00D42019">
        <w:rPr>
          <w:rFonts w:ascii="Century Gothic" w:hAnsi="Century Gothic"/>
        </w:rPr>
        <w:t>letter</w:t>
      </w:r>
      <w:r>
        <w:rPr>
          <w:rFonts w:ascii="Century Gothic" w:hAnsi="Century Gothic"/>
        </w:rPr>
        <w:t xml:space="preserve"> of concern form that could be passed to your GP, the school, social work or the police.  You will be given a copy of this form</w:t>
      </w:r>
    </w:p>
    <w:p w14:paraId="154AAB6E" w14:textId="05081488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If your child is 14+ the counsellor may request their mobile number and give out theirs so that </w:t>
      </w:r>
      <w:r w:rsidR="00C9620F">
        <w:rPr>
          <w:rFonts w:ascii="Century Gothic" w:hAnsi="Century Gothic"/>
        </w:rPr>
        <w:t>your child</w:t>
      </w:r>
      <w:r>
        <w:rPr>
          <w:rFonts w:ascii="Century Gothic" w:hAnsi="Century Gothic"/>
        </w:rPr>
        <w:t xml:space="preserve"> can be reminded of appointments and can contact </w:t>
      </w:r>
      <w:r w:rsidR="00C9620F">
        <w:rPr>
          <w:rFonts w:ascii="Century Gothic" w:hAnsi="Century Gothic"/>
        </w:rPr>
        <w:t>their counsellor if they have deep concerns or need to cancel an appointment.  Their number will be deleted as soon as their counselling comes to an end.</w:t>
      </w:r>
    </w:p>
    <w:p w14:paraId="22086A7E" w14:textId="23AB80E3" w:rsidR="00C9620F" w:rsidRDefault="00D42019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Our organisation must keep client files</w:t>
      </w:r>
      <w:r w:rsidR="00C9620F">
        <w:rPr>
          <w:rFonts w:ascii="Century Gothic" w:hAnsi="Century Gothic"/>
        </w:rPr>
        <w:t xml:space="preserve"> until a child turns 18 years of age.  Three months after this date the files will be destroyed.</w:t>
      </w:r>
    </w:p>
    <w:p w14:paraId="59A970CE" w14:textId="7900D0FA" w:rsidR="00C9620F" w:rsidRDefault="00C9620F" w:rsidP="00C9620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5228"/>
        <w:gridCol w:w="5228"/>
      </w:tblGrid>
      <w:tr w:rsidR="00C9620F" w14:paraId="53963733" w14:textId="77777777" w:rsidTr="00DF6B03">
        <w:tc>
          <w:tcPr>
            <w:tcW w:w="5228" w:type="dxa"/>
            <w:shd w:val="clear" w:color="auto" w:fill="E6D6E3"/>
          </w:tcPr>
          <w:p w14:paraId="1AD71758" w14:textId="7E1D3622" w:rsidR="00C9620F" w:rsidRDefault="00C9620F" w:rsidP="00C9620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you happy with the above?</w:t>
            </w:r>
          </w:p>
        </w:tc>
        <w:tc>
          <w:tcPr>
            <w:tcW w:w="5228" w:type="dxa"/>
            <w:shd w:val="clear" w:color="auto" w:fill="E6D6E3"/>
          </w:tcPr>
          <w:p w14:paraId="48A741DB" w14:textId="521838C4" w:rsidR="00C9620F" w:rsidRPr="00C9620F" w:rsidRDefault="00C9620F" w:rsidP="00C9620F">
            <w:pPr>
              <w:jc w:val="center"/>
              <w:rPr>
                <w:rFonts w:ascii="Century Gothic" w:hAnsi="Century Gothic"/>
                <w:b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es / No</w:t>
            </w:r>
          </w:p>
        </w:tc>
      </w:tr>
    </w:tbl>
    <w:p w14:paraId="2F5E0647" w14:textId="7A3AFE01" w:rsidR="00C9620F" w:rsidRDefault="00C9620F" w:rsidP="00C9620F">
      <w:pPr>
        <w:spacing w:after="0"/>
        <w:rPr>
          <w:rFonts w:ascii="Century Gothic" w:hAnsi="Century Gothic"/>
        </w:rPr>
      </w:pPr>
    </w:p>
    <w:p w14:paraId="68C0C125" w14:textId="07445262" w:rsidR="00C9620F" w:rsidRDefault="00C9620F" w:rsidP="00C9620F">
      <w:pPr>
        <w:spacing w:after="0"/>
        <w:rPr>
          <w:rFonts w:ascii="Century Gothic" w:hAnsi="Century Gothic"/>
        </w:rPr>
      </w:pPr>
    </w:p>
    <w:p w14:paraId="4C3E4BF9" w14:textId="77777777" w:rsidR="00C9620F" w:rsidRDefault="00C9620F" w:rsidP="00C9620F">
      <w:pPr>
        <w:spacing w:after="0"/>
        <w:rPr>
          <w:rFonts w:ascii="Century Gothic" w:hAnsi="Century Gothic"/>
        </w:rPr>
      </w:pPr>
    </w:p>
    <w:p w14:paraId="5572F412" w14:textId="4BDC7399" w:rsidR="00C9620F" w:rsidRPr="00C9620F" w:rsidRDefault="00C9620F" w:rsidP="00C9620F">
      <w:pPr>
        <w:spacing w:after="0"/>
        <w:rPr>
          <w:rFonts w:ascii="Century Gothic" w:hAnsi="Century Gothic"/>
        </w:rPr>
      </w:pPr>
    </w:p>
    <w:sectPr w:rsidR="00C9620F" w:rsidRPr="00C9620F" w:rsidSect="00FD2620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F3919D" w14:textId="77777777" w:rsidR="00B8017F" w:rsidRDefault="00B8017F" w:rsidP="00C9620F">
      <w:pPr>
        <w:spacing w:after="0" w:line="240" w:lineRule="auto"/>
      </w:pPr>
      <w:r>
        <w:separator/>
      </w:r>
    </w:p>
  </w:endnote>
  <w:endnote w:type="continuationSeparator" w:id="0">
    <w:p w14:paraId="252B2250" w14:textId="77777777" w:rsidR="00B8017F" w:rsidRDefault="00B8017F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92185" w14:textId="647571F0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>The Wellbeing Academy, 1 Douglas Street, Dunfermline KY12 7EB</w:t>
    </w:r>
  </w:p>
  <w:p w14:paraId="08A0E8AC" w14:textId="01BB2BAD" w:rsidR="00C9620F" w:rsidRPr="00C9620F" w:rsidRDefault="00B8017F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office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51B91" w14:textId="77777777" w:rsidR="00B8017F" w:rsidRDefault="00B8017F" w:rsidP="00C9620F">
      <w:pPr>
        <w:spacing w:after="0" w:line="240" w:lineRule="auto"/>
      </w:pPr>
      <w:r>
        <w:separator/>
      </w:r>
    </w:p>
  </w:footnote>
  <w:footnote w:type="continuationSeparator" w:id="0">
    <w:p w14:paraId="6BB925E5" w14:textId="77777777" w:rsidR="00B8017F" w:rsidRDefault="00B8017F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E3NDU0NLMwMjdQ0lEKTi0uzszPAykwqQUArhmLvSwAAAA="/>
  </w:docVars>
  <w:rsids>
    <w:rsidRoot w:val="001B0F03"/>
    <w:rsid w:val="0004101A"/>
    <w:rsid w:val="000904D7"/>
    <w:rsid w:val="000B3DA5"/>
    <w:rsid w:val="000F4A24"/>
    <w:rsid w:val="001B0F03"/>
    <w:rsid w:val="001C123E"/>
    <w:rsid w:val="001D17E0"/>
    <w:rsid w:val="001E31A1"/>
    <w:rsid w:val="002052D7"/>
    <w:rsid w:val="002B110B"/>
    <w:rsid w:val="002B789C"/>
    <w:rsid w:val="002F7745"/>
    <w:rsid w:val="00322EFB"/>
    <w:rsid w:val="003A25CD"/>
    <w:rsid w:val="003A26C1"/>
    <w:rsid w:val="003E070D"/>
    <w:rsid w:val="004F3B96"/>
    <w:rsid w:val="00501D0F"/>
    <w:rsid w:val="005C1DF7"/>
    <w:rsid w:val="006009D5"/>
    <w:rsid w:val="006614D6"/>
    <w:rsid w:val="0068237B"/>
    <w:rsid w:val="00696DDE"/>
    <w:rsid w:val="006B3921"/>
    <w:rsid w:val="00743EF0"/>
    <w:rsid w:val="007A2B82"/>
    <w:rsid w:val="00843D5D"/>
    <w:rsid w:val="00846B8B"/>
    <w:rsid w:val="00860A40"/>
    <w:rsid w:val="008C1FF2"/>
    <w:rsid w:val="008E482B"/>
    <w:rsid w:val="008F10A8"/>
    <w:rsid w:val="008F60A3"/>
    <w:rsid w:val="009010FB"/>
    <w:rsid w:val="00967FF4"/>
    <w:rsid w:val="00A3316F"/>
    <w:rsid w:val="00A64E5A"/>
    <w:rsid w:val="00AA0235"/>
    <w:rsid w:val="00AD3B7E"/>
    <w:rsid w:val="00B15F3E"/>
    <w:rsid w:val="00B16005"/>
    <w:rsid w:val="00B276BB"/>
    <w:rsid w:val="00B37A43"/>
    <w:rsid w:val="00B406DD"/>
    <w:rsid w:val="00B46F15"/>
    <w:rsid w:val="00B47DD7"/>
    <w:rsid w:val="00B72C88"/>
    <w:rsid w:val="00B8017F"/>
    <w:rsid w:val="00BE1437"/>
    <w:rsid w:val="00C76F00"/>
    <w:rsid w:val="00C819F4"/>
    <w:rsid w:val="00C837EC"/>
    <w:rsid w:val="00C9620F"/>
    <w:rsid w:val="00CD201E"/>
    <w:rsid w:val="00D42019"/>
    <w:rsid w:val="00D423A7"/>
    <w:rsid w:val="00DA3DE6"/>
    <w:rsid w:val="00DF5894"/>
    <w:rsid w:val="00DF6B03"/>
    <w:rsid w:val="00E517DB"/>
    <w:rsid w:val="00E73193"/>
    <w:rsid w:val="00E918BE"/>
    <w:rsid w:val="00EA6373"/>
    <w:rsid w:val="00EC6363"/>
    <w:rsid w:val="00F6072E"/>
    <w:rsid w:val="00FD2620"/>
    <w:rsid w:val="00FE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3</cp:revision>
  <cp:lastPrinted>2020-10-31T12:01:00Z</cp:lastPrinted>
  <dcterms:created xsi:type="dcterms:W3CDTF">2020-10-22T11:02:00Z</dcterms:created>
  <dcterms:modified xsi:type="dcterms:W3CDTF">2020-10-31T12:01:00Z</dcterms:modified>
</cp:coreProperties>
</file>